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8617F" w14:textId="0A4DCFF9" w:rsidR="00391719" w:rsidRPr="006F66B9" w:rsidRDefault="00391719" w:rsidP="00C40FCA">
      <w:pPr>
        <w:jc w:val="both"/>
        <w:rPr>
          <w:b/>
          <w:bCs/>
        </w:rPr>
      </w:pPr>
      <w:r w:rsidRPr="006F66B9">
        <w:rPr>
          <w:b/>
          <w:bCs/>
        </w:rPr>
        <w:t>How to prepare for a phycological interview?</w:t>
      </w:r>
    </w:p>
    <w:p w14:paraId="13B9B538" w14:textId="5AE51753" w:rsidR="00391719" w:rsidRPr="006F66B9" w:rsidRDefault="00391719" w:rsidP="00C40FCA">
      <w:pPr>
        <w:jc w:val="both"/>
        <w:rPr>
          <w:b/>
          <w:bCs/>
        </w:rPr>
      </w:pPr>
      <w:r w:rsidRPr="006F66B9">
        <w:rPr>
          <w:b/>
          <w:bCs/>
        </w:rPr>
        <w:t>Start with a Personal SWOT</w:t>
      </w:r>
    </w:p>
    <w:p w14:paraId="21BCA0A6" w14:textId="5C6BBD72" w:rsidR="00391719" w:rsidRDefault="00391719" w:rsidP="00C40FCA">
      <w:pPr>
        <w:jc w:val="both"/>
      </w:pPr>
    </w:p>
    <w:p w14:paraId="4CCE35D4" w14:textId="77777777" w:rsidR="00CB3529" w:rsidRDefault="00CB3529" w:rsidP="00C40FCA">
      <w:pPr>
        <w:jc w:val="both"/>
      </w:pPr>
      <w:r>
        <w:t>What Does SWOT Stand For?</w:t>
      </w:r>
    </w:p>
    <w:p w14:paraId="2C4FA0A6" w14:textId="3232AB76" w:rsidR="00391719" w:rsidRDefault="00CB3529" w:rsidP="00C40FCA">
      <w:pPr>
        <w:jc w:val="both"/>
      </w:pPr>
      <w:r>
        <w:t>SWOT stands for Strengths, Weaknesses, Opportunities, and Threats.</w:t>
      </w:r>
    </w:p>
    <w:p w14:paraId="2B89CE81" w14:textId="397FFD02" w:rsidR="00CB3529" w:rsidRPr="00CB3529" w:rsidRDefault="00CB3529" w:rsidP="00C40FCA">
      <w:pPr>
        <w:jc w:val="both"/>
      </w:pPr>
      <w:r w:rsidRPr="00CB3529">
        <w:t>A Personal SWOT analysis is an exercise in self-introspection to help you understand yourself and prepare for growth.</w:t>
      </w:r>
    </w:p>
    <w:p w14:paraId="7DFCE88D" w14:textId="23B4CF56" w:rsidR="00CB3529" w:rsidRDefault="00DC31F2" w:rsidP="00C40FCA">
      <w:pPr>
        <w:jc w:val="both"/>
      </w:pPr>
      <w:r>
        <w:t>It means it works and helps you throughout your</w:t>
      </w:r>
      <w:r w:rsidR="00AE0C72">
        <w:t xml:space="preserve"> life, especially when you are facing -or looking for – a change. After college</w:t>
      </w:r>
      <w:r>
        <w:t>,</w:t>
      </w:r>
      <w:r w:rsidR="00AE0C72">
        <w:t xml:space="preserve"> when looking for a new job, deciding a new career path, starting your own business, even for which hobbies you want to engage. A SWOT brings you self-awareness, </w:t>
      </w:r>
      <w:r w:rsidR="00AE0C72" w:rsidRPr="00AE0C72">
        <w:t>help</w:t>
      </w:r>
      <w:r w:rsidR="00AE0C72">
        <w:t>ing</w:t>
      </w:r>
      <w:r w:rsidR="00AE0C72" w:rsidRPr="00AE0C72">
        <w:t xml:space="preserve"> you figure out what needs to change and how to start changing it</w:t>
      </w:r>
      <w:r w:rsidR="00AE0C72">
        <w:t xml:space="preserve">; What better than </w:t>
      </w:r>
      <w:r>
        <w:t>knowing</w:t>
      </w:r>
      <w:r w:rsidR="00AE0C72">
        <w:t xml:space="preserve"> yourself well? </w:t>
      </w:r>
    </w:p>
    <w:p w14:paraId="0CE70953" w14:textId="5F02EEF3" w:rsidR="00AE0C72" w:rsidRDefault="00AE0C72" w:rsidP="00C40FCA">
      <w:pPr>
        <w:jc w:val="both"/>
      </w:pPr>
    </w:p>
    <w:p w14:paraId="1A2A4727" w14:textId="57236769" w:rsidR="00AE0C72" w:rsidRPr="00A71012" w:rsidRDefault="00AE0C72" w:rsidP="00C40FCA">
      <w:pPr>
        <w:jc w:val="both"/>
        <w:rPr>
          <w:b/>
          <w:bCs/>
        </w:rPr>
      </w:pPr>
      <w:bookmarkStart w:id="0" w:name="_Hlk123645568"/>
      <w:r w:rsidRPr="00A71012">
        <w:rPr>
          <w:b/>
          <w:bCs/>
        </w:rPr>
        <w:t>Strengths Analysis</w:t>
      </w:r>
    </w:p>
    <w:p w14:paraId="36588158" w14:textId="7A94D758" w:rsidR="00AE0C72" w:rsidRDefault="00D03756" w:rsidP="00C40FCA">
      <w:pPr>
        <w:jc w:val="both"/>
      </w:pPr>
      <w:r>
        <w:t xml:space="preserve">Strengths are the sweet spot between what you are good at and what makes you </w:t>
      </w:r>
      <w:r w:rsidR="00DC31F2">
        <w:t>unique.</w:t>
      </w:r>
    </w:p>
    <w:p w14:paraId="1E854E6E" w14:textId="77777777" w:rsidR="00D03756" w:rsidRDefault="00D03756" w:rsidP="00C40FCA">
      <w:pPr>
        <w:jc w:val="both"/>
      </w:pPr>
    </w:p>
    <w:p w14:paraId="43F4FBB7" w14:textId="458114AA" w:rsidR="00AE0C72" w:rsidRDefault="00A71012" w:rsidP="00C40FCA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1763FEB4" wp14:editId="7139C8DD">
                <wp:simplePos x="0" y="0"/>
                <wp:positionH relativeFrom="column">
                  <wp:posOffset>1617187</wp:posOffset>
                </wp:positionH>
                <wp:positionV relativeFrom="paragraph">
                  <wp:posOffset>240768</wp:posOffset>
                </wp:positionV>
                <wp:extent cx="360" cy="360"/>
                <wp:effectExtent l="38100" t="38100" r="38100" b="38100"/>
                <wp:wrapNone/>
                <wp:docPr id="36" name="Entrada de lápiz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F1C630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trada de lápiz 36" o:spid="_x0000_s1026" type="#_x0000_t75" style="position:absolute;margin-left:127pt;margin-top:18.6pt;width:.75pt;height: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">
                <v:imagedata r:id="rId6" o:title=""/>
              </v:shape>
            </w:pict>
          </mc:Fallback>
        </mc:AlternateContent>
      </w:r>
    </w:p>
    <w:p w14:paraId="597CB001" w14:textId="258D9855" w:rsidR="00CB3529" w:rsidRDefault="00D03756" w:rsidP="00C40FCA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2CE7629" wp14:editId="10B81D5A">
                <wp:simplePos x="0" y="0"/>
                <wp:positionH relativeFrom="column">
                  <wp:posOffset>580686</wp:posOffset>
                </wp:positionH>
                <wp:positionV relativeFrom="paragraph">
                  <wp:posOffset>-738519</wp:posOffset>
                </wp:positionV>
                <wp:extent cx="3952240" cy="1946275"/>
                <wp:effectExtent l="38100" t="38100" r="48260" b="34925"/>
                <wp:wrapNone/>
                <wp:docPr id="53" name="Entrada de lápiz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952240" cy="1946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C8E814" id="Entrada de lápiz 53" o:spid="_x0000_s1026" type="#_x0000_t75" style="position:absolute;margin-left:45.35pt;margin-top:-58.5pt;width:311.9pt;height:153.9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">
                <v:imagedata r:id="rId8" o:title=""/>
              </v:shape>
            </w:pict>
          </mc:Fallback>
        </mc:AlternateContent>
      </w:r>
      <w:r w:rsidR="00A71012"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25653B02" wp14:editId="3A4E7DC9">
                <wp:simplePos x="0" y="0"/>
                <wp:positionH relativeFrom="column">
                  <wp:posOffset>2983230</wp:posOffset>
                </wp:positionH>
                <wp:positionV relativeFrom="paragraph">
                  <wp:posOffset>106891</wp:posOffset>
                </wp:positionV>
                <wp:extent cx="1224195" cy="393635"/>
                <wp:effectExtent l="38100" t="38100" r="33655" b="45085"/>
                <wp:wrapNone/>
                <wp:docPr id="197" name="Entrada de lápiz 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224195" cy="3936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8A0A55" id="Entrada de lápiz 197" o:spid="_x0000_s1026" type="#_x0000_t75" style="position:absolute;margin-left:234.55pt;margin-top:8.05pt;width:97.1pt;height:31.7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">
                <v:imagedata r:id="rId10" o:title=""/>
              </v:shape>
            </w:pict>
          </mc:Fallback>
        </mc:AlternateContent>
      </w:r>
      <w:r w:rsidR="00A71012"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5A8E6814" wp14:editId="4671AF4E">
                <wp:simplePos x="0" y="0"/>
                <wp:positionH relativeFrom="column">
                  <wp:posOffset>2329603</wp:posOffset>
                </wp:positionH>
                <wp:positionV relativeFrom="paragraph">
                  <wp:posOffset>64981</wp:posOffset>
                </wp:positionV>
                <wp:extent cx="357480" cy="419040"/>
                <wp:effectExtent l="57150" t="38100" r="43180" b="57785"/>
                <wp:wrapNone/>
                <wp:docPr id="204" name="Entrada de lápiz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57480" cy="41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05DF2F" id="Entrada de lápiz 204" o:spid="_x0000_s1026" type="#_x0000_t75" style="position:absolute;margin-left:182.75pt;margin-top:4.4pt;width:29.6pt;height:34.4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">
                <v:imagedata r:id="rId12" o:title=""/>
              </v:shape>
            </w:pict>
          </mc:Fallback>
        </mc:AlternateContent>
      </w:r>
    </w:p>
    <w:p w14:paraId="17A117EB" w14:textId="3AA9F7A0" w:rsidR="00A71012" w:rsidRPr="00A71012" w:rsidRDefault="00A71012" w:rsidP="00C40FCA">
      <w:pPr>
        <w:jc w:val="both"/>
      </w:pPr>
    </w:p>
    <w:p w14:paraId="40F79744" w14:textId="7572E278" w:rsidR="00A71012" w:rsidRPr="00A71012" w:rsidRDefault="00A71012" w:rsidP="00C40FCA">
      <w:pPr>
        <w:jc w:val="both"/>
      </w:pPr>
    </w:p>
    <w:bookmarkEnd w:id="0"/>
    <w:p w14:paraId="5366FC78" w14:textId="30F07092" w:rsidR="00A71012" w:rsidRPr="00A71012" w:rsidRDefault="00A71012" w:rsidP="00C40FCA">
      <w:pPr>
        <w:jc w:val="both"/>
      </w:pPr>
    </w:p>
    <w:p w14:paraId="131B56E0" w14:textId="1AE08DF1" w:rsidR="00A71012" w:rsidRDefault="00A71012" w:rsidP="00C40FCA">
      <w:pPr>
        <w:jc w:val="both"/>
      </w:pPr>
    </w:p>
    <w:p w14:paraId="33B223BA" w14:textId="541173DB" w:rsidR="00A71012" w:rsidRDefault="00A71012" w:rsidP="00C40FCA">
      <w:pPr>
        <w:jc w:val="both"/>
      </w:pPr>
    </w:p>
    <w:p w14:paraId="3C9677DE" w14:textId="22058B6C" w:rsidR="00A71012" w:rsidRDefault="00A71012" w:rsidP="00C40FCA">
      <w:pPr>
        <w:jc w:val="both"/>
      </w:pPr>
      <w:r>
        <w:t xml:space="preserve">Cannot come up with an answer? Brainstorm with the following: </w:t>
      </w:r>
    </w:p>
    <w:p w14:paraId="6A5F8172" w14:textId="1DB33B73" w:rsidR="00A71012" w:rsidRDefault="00A71012" w:rsidP="00C40FCA">
      <w:pPr>
        <w:pStyle w:val="Prrafodelista"/>
        <w:numPr>
          <w:ilvl w:val="0"/>
          <w:numId w:val="2"/>
        </w:numPr>
        <w:jc w:val="both"/>
      </w:pPr>
      <w:r>
        <w:t>What have been your biggest successes? (School, sports, work, group project) What characteristics made those accomplishments possible?</w:t>
      </w:r>
    </w:p>
    <w:p w14:paraId="6CF5F2C4" w14:textId="425B0459" w:rsidR="00A71012" w:rsidRDefault="00A71012" w:rsidP="00C40FCA">
      <w:pPr>
        <w:pStyle w:val="Prrafodelista"/>
        <w:numPr>
          <w:ilvl w:val="0"/>
          <w:numId w:val="2"/>
        </w:numPr>
        <w:jc w:val="both"/>
      </w:pPr>
      <w:r>
        <w:t xml:space="preserve">What tangible qualifications do you have? (Certifications, degrees, education, training, internships, etc.) </w:t>
      </w:r>
    </w:p>
    <w:p w14:paraId="326F28D0" w14:textId="539CCB27" w:rsidR="00A71012" w:rsidRDefault="00A71012" w:rsidP="00C40FCA">
      <w:pPr>
        <w:pStyle w:val="Prrafodelista"/>
        <w:numPr>
          <w:ilvl w:val="0"/>
          <w:numId w:val="2"/>
        </w:numPr>
        <w:jc w:val="both"/>
      </w:pPr>
      <w:r>
        <w:t>What projects have you worked on and completed? (Work, personal life, etc</w:t>
      </w:r>
      <w:r w:rsidR="00DC31F2">
        <w:t>.</w:t>
      </w:r>
      <w:r>
        <w:t>)</w:t>
      </w:r>
    </w:p>
    <w:p w14:paraId="6D7D84B5" w14:textId="52E7B3DE" w:rsidR="00A71012" w:rsidRDefault="00A71012" w:rsidP="00C40FCA">
      <w:pPr>
        <w:pStyle w:val="Prrafodelista"/>
        <w:numPr>
          <w:ilvl w:val="0"/>
          <w:numId w:val="2"/>
        </w:numPr>
        <w:jc w:val="both"/>
      </w:pPr>
      <w:r>
        <w:t>What do you value? Which actions reflect those values?</w:t>
      </w:r>
    </w:p>
    <w:p w14:paraId="03590918" w14:textId="091BEA6E" w:rsidR="00A71012" w:rsidRDefault="00A71012" w:rsidP="00C40FCA">
      <w:pPr>
        <w:pStyle w:val="Prrafodelista"/>
        <w:numPr>
          <w:ilvl w:val="0"/>
          <w:numId w:val="2"/>
        </w:numPr>
        <w:jc w:val="both"/>
      </w:pPr>
      <w:r>
        <w:t>What knowledge-based skills do you have? (Languages, digital skills, software knowledge, and other technical skills)</w:t>
      </w:r>
    </w:p>
    <w:p w14:paraId="09BEA295" w14:textId="209B58EF" w:rsidR="00A71012" w:rsidRDefault="00A71012" w:rsidP="00C40FCA">
      <w:pPr>
        <w:pStyle w:val="Prrafodelista"/>
        <w:numPr>
          <w:ilvl w:val="0"/>
          <w:numId w:val="2"/>
        </w:numPr>
        <w:jc w:val="both"/>
      </w:pPr>
      <w:r>
        <w:t xml:space="preserve">What soft skills do you have? </w:t>
      </w:r>
    </w:p>
    <w:p w14:paraId="716FDED4" w14:textId="0D8499A3" w:rsidR="00A71012" w:rsidRDefault="00A71012" w:rsidP="00C40FCA">
      <w:pPr>
        <w:pStyle w:val="Prrafodelista"/>
        <w:numPr>
          <w:ilvl w:val="0"/>
          <w:numId w:val="2"/>
        </w:numPr>
        <w:jc w:val="both"/>
      </w:pPr>
      <w:r>
        <w:t>What positive personality traits do you have? (Friendly, funny, empathetic, enthusiastic, honest, patient)</w:t>
      </w:r>
    </w:p>
    <w:p w14:paraId="49C27591" w14:textId="29DB0D5F" w:rsidR="00A71012" w:rsidRDefault="00A71012" w:rsidP="00C40FCA">
      <w:pPr>
        <w:pStyle w:val="Prrafodelista"/>
        <w:numPr>
          <w:ilvl w:val="0"/>
          <w:numId w:val="2"/>
        </w:numPr>
        <w:jc w:val="both"/>
      </w:pPr>
      <w:r>
        <w:t>What do other people in your life say are your strengths? (</w:t>
      </w:r>
      <w:r w:rsidR="00693AC7">
        <w:t>Ask those who know you well, as others that might not</w:t>
      </w:r>
      <w:r>
        <w:t>)</w:t>
      </w:r>
    </w:p>
    <w:p w14:paraId="30BCC8FE" w14:textId="5E8B6E83" w:rsidR="00693AC7" w:rsidRPr="00B925A8" w:rsidRDefault="00693AC7" w:rsidP="00C40FCA">
      <w:pPr>
        <w:jc w:val="both"/>
        <w:rPr>
          <w:b/>
          <w:bCs/>
        </w:rPr>
      </w:pPr>
      <w:r w:rsidRPr="00B925A8">
        <w:rPr>
          <w:b/>
          <w:bCs/>
        </w:rPr>
        <w:lastRenderedPageBreak/>
        <w:t>Weaknesses Analysis</w:t>
      </w:r>
    </w:p>
    <w:p w14:paraId="261B72DB" w14:textId="35A7C205" w:rsidR="00693AC7" w:rsidRDefault="00D03756" w:rsidP="00C40FCA">
      <w:pPr>
        <w:jc w:val="both"/>
      </w:pPr>
      <w:r>
        <w:t xml:space="preserve">Weaknesses are blind spots, areas that need improvement, or problematic personal behaviours. </w:t>
      </w:r>
    </w:p>
    <w:p w14:paraId="2C743CF9" w14:textId="1B9170F9" w:rsidR="00D03756" w:rsidRDefault="00D03756" w:rsidP="00C40FCA">
      <w:pPr>
        <w:jc w:val="both"/>
      </w:pPr>
      <w:r>
        <w:t xml:space="preserve">Questions to help you brainstorm: </w:t>
      </w:r>
    </w:p>
    <w:p w14:paraId="37027339" w14:textId="0FFC10EA" w:rsidR="00693AC7" w:rsidRDefault="00693AC7" w:rsidP="00C40FCA">
      <w:pPr>
        <w:pStyle w:val="Prrafodelista"/>
        <w:numPr>
          <w:ilvl w:val="0"/>
          <w:numId w:val="1"/>
        </w:numPr>
        <w:jc w:val="both"/>
      </w:pPr>
      <w:r>
        <w:t>What times have you “messed up”? (School, work, relationships, with your family, etc.) What did you do to cause that issue?</w:t>
      </w:r>
      <w:r w:rsidR="00492A30">
        <w:t xml:space="preserve"> What character trait can you identify?</w:t>
      </w:r>
    </w:p>
    <w:p w14:paraId="740B1B35" w14:textId="77777777" w:rsidR="00693AC7" w:rsidRDefault="00693AC7" w:rsidP="00C40FCA">
      <w:pPr>
        <w:pStyle w:val="Prrafodelista"/>
        <w:numPr>
          <w:ilvl w:val="0"/>
          <w:numId w:val="1"/>
        </w:numPr>
        <w:jc w:val="both"/>
      </w:pPr>
      <w:r>
        <w:t>Are you missing any technical qualifications from your education or professional experience?</w:t>
      </w:r>
    </w:p>
    <w:p w14:paraId="691FC7B9" w14:textId="209B64B2" w:rsidR="00693AC7" w:rsidRDefault="00693AC7" w:rsidP="00C40FCA">
      <w:pPr>
        <w:pStyle w:val="Prrafodelista"/>
        <w:numPr>
          <w:ilvl w:val="0"/>
          <w:numId w:val="1"/>
        </w:numPr>
        <w:jc w:val="both"/>
      </w:pPr>
      <w:r>
        <w:t xml:space="preserve">What situations and tasks do you usually avoid? Why? </w:t>
      </w:r>
      <w:r w:rsidR="00492A30">
        <w:t>What character trait can you identify?</w:t>
      </w:r>
    </w:p>
    <w:p w14:paraId="033DEDA3" w14:textId="77777777" w:rsidR="00693AC7" w:rsidRDefault="00693AC7" w:rsidP="00C40FCA">
      <w:pPr>
        <w:pStyle w:val="Prrafodelista"/>
        <w:numPr>
          <w:ilvl w:val="0"/>
          <w:numId w:val="1"/>
        </w:numPr>
        <w:jc w:val="both"/>
      </w:pPr>
      <w:r>
        <w:t>What bad habits do you have?</w:t>
      </w:r>
    </w:p>
    <w:p w14:paraId="79D22921" w14:textId="38142420" w:rsidR="00693AC7" w:rsidRDefault="00693AC7" w:rsidP="00C40FCA">
      <w:pPr>
        <w:pStyle w:val="Prrafodelista"/>
        <w:numPr>
          <w:ilvl w:val="0"/>
          <w:numId w:val="1"/>
        </w:numPr>
        <w:jc w:val="both"/>
      </w:pPr>
      <w:r>
        <w:t>What have been the valid complaints</w:t>
      </w:r>
      <w:r w:rsidR="00492A30">
        <w:t xml:space="preserve"> about you</w:t>
      </w:r>
      <w:r>
        <w:t>?</w:t>
      </w:r>
    </w:p>
    <w:p w14:paraId="0E80C98F" w14:textId="3202781F" w:rsidR="00693AC7" w:rsidRDefault="00693AC7" w:rsidP="00C40FCA">
      <w:pPr>
        <w:pStyle w:val="Prrafodelista"/>
        <w:numPr>
          <w:ilvl w:val="0"/>
          <w:numId w:val="1"/>
        </w:numPr>
        <w:jc w:val="both"/>
      </w:pPr>
      <w:r>
        <w:t>What things could you improve?</w:t>
      </w:r>
    </w:p>
    <w:p w14:paraId="61DF6061" w14:textId="50C5F0E9" w:rsidR="00693AC7" w:rsidRDefault="00693AC7" w:rsidP="00C40FCA">
      <w:pPr>
        <w:pStyle w:val="Prrafodelista"/>
        <w:numPr>
          <w:ilvl w:val="0"/>
          <w:numId w:val="1"/>
        </w:numPr>
        <w:jc w:val="both"/>
      </w:pPr>
      <w:r>
        <w:t>What would others say you could improve?</w:t>
      </w:r>
    </w:p>
    <w:p w14:paraId="54B7ED97" w14:textId="2F22969E" w:rsidR="00B925A8" w:rsidRDefault="00B925A8" w:rsidP="00C40FCA">
      <w:pPr>
        <w:jc w:val="both"/>
      </w:pPr>
    </w:p>
    <w:p w14:paraId="5CF9004A" w14:textId="34FDECA9" w:rsidR="00B925A8" w:rsidRPr="00B31ACA" w:rsidRDefault="00B925A8" w:rsidP="00C40FCA">
      <w:pPr>
        <w:jc w:val="both"/>
        <w:rPr>
          <w:b/>
          <w:bCs/>
        </w:rPr>
      </w:pPr>
      <w:r w:rsidRPr="00B31ACA">
        <w:rPr>
          <w:b/>
          <w:bCs/>
        </w:rPr>
        <w:t>Opportunity Analysis</w:t>
      </w:r>
    </w:p>
    <w:p w14:paraId="0C6CED0F" w14:textId="087B0F5D" w:rsidR="00B925A8" w:rsidRDefault="00492A30" w:rsidP="00C40FCA">
      <w:pPr>
        <w:jc w:val="both"/>
      </w:pPr>
      <w:r>
        <w:t xml:space="preserve">Opportunity is where you can do something about it; this is </w:t>
      </w:r>
      <w:r w:rsidR="00B925A8">
        <w:t xml:space="preserve">the call to </w:t>
      </w:r>
      <w:r w:rsidR="004C64AB">
        <w:t xml:space="preserve">action. </w:t>
      </w:r>
    </w:p>
    <w:p w14:paraId="1DAA62DD" w14:textId="4805A4D6" w:rsidR="006A6001" w:rsidRDefault="006A6001" w:rsidP="00C40FCA">
      <w:pPr>
        <w:jc w:val="both"/>
      </w:pPr>
      <w:r>
        <w:t xml:space="preserve">Questions to help you brainstorm: </w:t>
      </w:r>
    </w:p>
    <w:p w14:paraId="6D4B8B47" w14:textId="186078C4" w:rsidR="004C64AB" w:rsidRDefault="004C64AB" w:rsidP="00C40FCA">
      <w:pPr>
        <w:pStyle w:val="Prrafodelista"/>
        <w:numPr>
          <w:ilvl w:val="0"/>
          <w:numId w:val="3"/>
        </w:numPr>
        <w:jc w:val="both"/>
      </w:pPr>
      <w:r>
        <w:t xml:space="preserve">What Job Postings match your </w:t>
      </w:r>
      <w:r w:rsidR="006000BC">
        <w:t xml:space="preserve">Strengths </w:t>
      </w:r>
      <w:r>
        <w:t xml:space="preserve">description? </w:t>
      </w:r>
    </w:p>
    <w:p w14:paraId="63747AED" w14:textId="71B6AB5E" w:rsidR="004C64AB" w:rsidRDefault="004C64AB" w:rsidP="00C40FCA">
      <w:pPr>
        <w:pStyle w:val="Prrafodelista"/>
        <w:numPr>
          <w:ilvl w:val="0"/>
          <w:numId w:val="3"/>
        </w:numPr>
        <w:jc w:val="both"/>
      </w:pPr>
      <w:r>
        <w:t>What projects or tasks at your job -or potential job- could you join or take in?</w:t>
      </w:r>
    </w:p>
    <w:p w14:paraId="55775437" w14:textId="7609D075" w:rsidR="004C64AB" w:rsidRDefault="004C64AB" w:rsidP="00C40FCA">
      <w:pPr>
        <w:pStyle w:val="Prrafodelista"/>
        <w:numPr>
          <w:ilvl w:val="0"/>
          <w:numId w:val="3"/>
        </w:numPr>
        <w:jc w:val="both"/>
      </w:pPr>
      <w:r>
        <w:t>What potential could you have if you improved one or two weaknesses?</w:t>
      </w:r>
    </w:p>
    <w:p w14:paraId="2CA0C4A4" w14:textId="5DE6947A" w:rsidR="004C64AB" w:rsidRDefault="004C64AB" w:rsidP="00C40FCA">
      <w:pPr>
        <w:pStyle w:val="Prrafodelista"/>
        <w:numPr>
          <w:ilvl w:val="0"/>
          <w:numId w:val="3"/>
        </w:numPr>
        <w:jc w:val="both"/>
      </w:pPr>
      <w:r>
        <w:t>What connections do you have that you can leverage to find work opportunities?</w:t>
      </w:r>
    </w:p>
    <w:p w14:paraId="3A318C8E" w14:textId="0E52E645" w:rsidR="004C64AB" w:rsidRDefault="004C64AB" w:rsidP="00C40FCA">
      <w:pPr>
        <w:jc w:val="both"/>
      </w:pPr>
    </w:p>
    <w:p w14:paraId="147DA474" w14:textId="77777777" w:rsidR="00A05E72" w:rsidRDefault="00A05E72" w:rsidP="00C40FCA">
      <w:pPr>
        <w:jc w:val="both"/>
        <w:rPr>
          <w:b/>
          <w:bCs/>
        </w:rPr>
      </w:pPr>
      <w:r w:rsidRPr="00A05E72">
        <w:rPr>
          <w:b/>
          <w:bCs/>
        </w:rPr>
        <w:t>Threat Analysis</w:t>
      </w:r>
    </w:p>
    <w:p w14:paraId="0B878DF3" w14:textId="77777777" w:rsidR="006000BC" w:rsidRDefault="006000BC" w:rsidP="00C40FCA">
      <w:pPr>
        <w:jc w:val="both"/>
      </w:pPr>
      <w:r>
        <w:t>A threat is what blocks you or prevents you from moving forwards.</w:t>
      </w:r>
    </w:p>
    <w:p w14:paraId="6A5D588D" w14:textId="718F0FDD" w:rsidR="006000BC" w:rsidRDefault="006000BC" w:rsidP="00C40FCA">
      <w:pPr>
        <w:jc w:val="both"/>
      </w:pPr>
      <w:r>
        <w:t xml:space="preserve">Questions to help you brainstorm: </w:t>
      </w:r>
    </w:p>
    <w:p w14:paraId="7092C23A" w14:textId="737599F9" w:rsidR="00A05E72" w:rsidRDefault="00A05E72" w:rsidP="00C40FCA">
      <w:pPr>
        <w:pStyle w:val="Prrafodelista"/>
        <w:numPr>
          <w:ilvl w:val="0"/>
          <w:numId w:val="4"/>
        </w:numPr>
        <w:jc w:val="both"/>
      </w:pPr>
      <w:r>
        <w:t xml:space="preserve">Is there </w:t>
      </w:r>
      <w:r w:rsidR="00C40FCA">
        <w:t>someone/something</w:t>
      </w:r>
      <w:r>
        <w:t xml:space="preserve"> in your life holding you back?</w:t>
      </w:r>
    </w:p>
    <w:p w14:paraId="49322FC5" w14:textId="77777777" w:rsidR="00A05E72" w:rsidRDefault="00A05E72" w:rsidP="00C40FCA">
      <w:pPr>
        <w:pStyle w:val="Prrafodelista"/>
        <w:numPr>
          <w:ilvl w:val="0"/>
          <w:numId w:val="4"/>
        </w:numPr>
        <w:jc w:val="both"/>
      </w:pPr>
      <w:r>
        <w:t>Think about your weaknesses: Does anyone in your life exacerbate these weaknesses or encourage them?</w:t>
      </w:r>
    </w:p>
    <w:p w14:paraId="255F666B" w14:textId="550E5D76" w:rsidR="00A05E72" w:rsidRDefault="00A05E72" w:rsidP="00C40FCA">
      <w:pPr>
        <w:pStyle w:val="Prrafodelista"/>
        <w:numPr>
          <w:ilvl w:val="0"/>
          <w:numId w:val="4"/>
        </w:numPr>
        <w:jc w:val="both"/>
      </w:pPr>
      <w:r>
        <w:t>Are there any new trends, technologies, or processes you can’t or haven’t gotten involved in keeping you from advancing?</w:t>
      </w:r>
    </w:p>
    <w:p w14:paraId="57E8E625" w14:textId="65DC85EC" w:rsidR="00A05E72" w:rsidRDefault="00A05E72" w:rsidP="00C40FCA">
      <w:pPr>
        <w:pStyle w:val="Prrafodelista"/>
        <w:numPr>
          <w:ilvl w:val="0"/>
          <w:numId w:val="4"/>
        </w:numPr>
        <w:jc w:val="both"/>
      </w:pPr>
      <w:r>
        <w:t xml:space="preserve">Are </w:t>
      </w:r>
      <w:r w:rsidR="00DC31F2">
        <w:t>specific</w:t>
      </w:r>
      <w:r>
        <w:t xml:space="preserve"> tasks, errands, or projects that bog you down and keep you from </w:t>
      </w:r>
      <w:r w:rsidR="00DC31F2">
        <w:t>grow</w:t>
      </w:r>
      <w:r>
        <w:t>ing?</w:t>
      </w:r>
    </w:p>
    <w:p w14:paraId="1CD1FA07" w14:textId="77777777" w:rsidR="00A05E72" w:rsidRDefault="00A05E72" w:rsidP="00C40FCA">
      <w:pPr>
        <w:pStyle w:val="Prrafodelista"/>
        <w:numPr>
          <w:ilvl w:val="0"/>
          <w:numId w:val="4"/>
        </w:numPr>
        <w:jc w:val="both"/>
      </w:pPr>
      <w:r>
        <w:t>Is your job, education, or personal life getting in the way of advancing in one of the other areas?</w:t>
      </w:r>
    </w:p>
    <w:p w14:paraId="3E719730" w14:textId="580A9AA2" w:rsidR="00A05E72" w:rsidRDefault="00A05E72" w:rsidP="00C40FCA">
      <w:pPr>
        <w:pStyle w:val="Prrafodelista"/>
        <w:numPr>
          <w:ilvl w:val="0"/>
          <w:numId w:val="4"/>
        </w:numPr>
        <w:jc w:val="both"/>
      </w:pPr>
      <w:r>
        <w:t>Do any of your traits o</w:t>
      </w:r>
      <w:r w:rsidR="00DC31F2">
        <w:t>r</w:t>
      </w:r>
      <w:r>
        <w:t xml:space="preserve"> weaknesses directly lead to a threat to your success?</w:t>
      </w:r>
    </w:p>
    <w:p w14:paraId="6791434A" w14:textId="42299BB0" w:rsidR="00C6483A" w:rsidRDefault="00A05E72" w:rsidP="00C40FCA">
      <w:pPr>
        <w:pStyle w:val="Prrafodelista"/>
        <w:numPr>
          <w:ilvl w:val="0"/>
          <w:numId w:val="4"/>
        </w:numPr>
        <w:jc w:val="both"/>
      </w:pPr>
      <w:r>
        <w:t>Think about things that, if they were different, would help you move closer to achieving your goals. What are they?</w:t>
      </w:r>
    </w:p>
    <w:p w14:paraId="51469451" w14:textId="1BB4B80D" w:rsidR="00A05E72" w:rsidRDefault="00A05E72" w:rsidP="00C40FCA">
      <w:pPr>
        <w:jc w:val="both"/>
      </w:pPr>
    </w:p>
    <w:p w14:paraId="7F058F47" w14:textId="13569EB7" w:rsidR="00A05E72" w:rsidRDefault="00A05E72" w:rsidP="00C40FCA">
      <w:pPr>
        <w:jc w:val="both"/>
      </w:pPr>
    </w:p>
    <w:p w14:paraId="7D139922" w14:textId="73E6B891" w:rsidR="00A05E72" w:rsidRDefault="00A05E72" w:rsidP="00C40FCA">
      <w:pPr>
        <w:jc w:val="both"/>
      </w:pPr>
    </w:p>
    <w:p w14:paraId="397B351C" w14:textId="3094A214" w:rsidR="00A05E72" w:rsidRDefault="00A05E72" w:rsidP="00C40FCA">
      <w:pPr>
        <w:jc w:val="both"/>
      </w:pPr>
      <w:r>
        <w:lastRenderedPageBreak/>
        <w:t xml:space="preserve">Remember, </w:t>
      </w:r>
      <w:r w:rsidRPr="00693AC7">
        <w:t xml:space="preserve">be </w:t>
      </w:r>
      <w:r w:rsidRPr="00693AC7">
        <w:rPr>
          <w:i/>
          <w:iCs/>
        </w:rPr>
        <w:t>brutally</w:t>
      </w:r>
      <w:r w:rsidRPr="00693AC7">
        <w:t xml:space="preserve"> honest.</w:t>
      </w:r>
      <w:r>
        <w:t xml:space="preserve"> The SWOT exercise is for you and your eyes only. You decide later what to share with your interviewer or friends. But to make it </w:t>
      </w:r>
      <w:r w:rsidR="00DC31F2">
        <w:t>worthwhile</w:t>
      </w:r>
      <w:r>
        <w:t xml:space="preserve">, you must be honest and diligent with every section. You can make it </w:t>
      </w:r>
      <w:r w:rsidR="00A703D4">
        <w:t xml:space="preserve">extremely thorough or create an executive version. Whatever works best for your and the situation you are in. </w:t>
      </w:r>
    </w:p>
    <w:p w14:paraId="5D2C9A81" w14:textId="13303C94" w:rsidR="00A703D4" w:rsidRDefault="00A703D4" w:rsidP="00C40FCA">
      <w:pPr>
        <w:jc w:val="both"/>
      </w:pPr>
    </w:p>
    <w:p w14:paraId="3C90BAF4" w14:textId="6C715CA8" w:rsidR="00A703D4" w:rsidRDefault="004E4E95" w:rsidP="00C40FCA">
      <w:pPr>
        <w:jc w:val="both"/>
      </w:pPr>
      <w:r>
        <w:t>Start NOW</w:t>
      </w:r>
      <w:r w:rsidR="00A703D4">
        <w:t>!</w:t>
      </w:r>
    </w:p>
    <w:p w14:paraId="75437F65" w14:textId="77777777" w:rsidR="00A05E72" w:rsidRPr="00A05E72" w:rsidRDefault="00A05E72" w:rsidP="00C40FCA">
      <w:pPr>
        <w:jc w:val="both"/>
      </w:pPr>
    </w:p>
    <w:sectPr w:rsidR="00A05E72" w:rsidRPr="00A05E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40F2B"/>
    <w:multiLevelType w:val="hybridMultilevel"/>
    <w:tmpl w:val="2274001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B1B3C"/>
    <w:multiLevelType w:val="hybridMultilevel"/>
    <w:tmpl w:val="F190D1D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0C3916"/>
    <w:multiLevelType w:val="hybridMultilevel"/>
    <w:tmpl w:val="92FC696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661336"/>
    <w:multiLevelType w:val="hybridMultilevel"/>
    <w:tmpl w:val="796C855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186201">
    <w:abstractNumId w:val="2"/>
  </w:num>
  <w:num w:numId="2" w16cid:durableId="1437755172">
    <w:abstractNumId w:val="1"/>
  </w:num>
  <w:num w:numId="3" w16cid:durableId="299504490">
    <w:abstractNumId w:val="0"/>
  </w:num>
  <w:num w:numId="4" w16cid:durableId="18386932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7Y0MzQ1MDQxMzRT0lEKTi0uzszPAykwrgUAV30sDCwAAAA="/>
  </w:docVars>
  <w:rsids>
    <w:rsidRoot w:val="00391719"/>
    <w:rsid w:val="002F793D"/>
    <w:rsid w:val="00391719"/>
    <w:rsid w:val="00492A30"/>
    <w:rsid w:val="004C64AB"/>
    <w:rsid w:val="004E4E95"/>
    <w:rsid w:val="006000BC"/>
    <w:rsid w:val="00693AC7"/>
    <w:rsid w:val="006A6001"/>
    <w:rsid w:val="006F66B9"/>
    <w:rsid w:val="00A05E72"/>
    <w:rsid w:val="00A703D4"/>
    <w:rsid w:val="00A71012"/>
    <w:rsid w:val="00AE0C72"/>
    <w:rsid w:val="00AF6315"/>
    <w:rsid w:val="00B31ACA"/>
    <w:rsid w:val="00B925A8"/>
    <w:rsid w:val="00C40FCA"/>
    <w:rsid w:val="00C6483A"/>
    <w:rsid w:val="00CB3529"/>
    <w:rsid w:val="00D03756"/>
    <w:rsid w:val="00DC31F2"/>
    <w:rsid w:val="00F93C4D"/>
    <w:rsid w:val="00FD7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25C65"/>
  <w15:chartTrackingRefBased/>
  <w15:docId w15:val="{40EBE48D-6E31-4122-B8BE-18606769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0B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03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9T12:25:59.57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9T12:26:04.2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48 2799 24575,'-4'0'0,"-6"0"0,0 0-8191</inkml:trace>
  <inkml:trace contextRef="#ctx0" brushRef="#br0" timeOffset="514">10979 0 24575,'0'0'-8191</inkml:trace>
  <inkml:trace contextRef="#ctx0" brushRef="#br0" timeOffset="-7187.83">2584 3010 24575,'0'0'-8191</inkml:trace>
  <inkml:trace contextRef="#ctx0" brushRef="#br0" timeOffset="-5424.23">136 24 24575,'0'0'-8191</inkml:trace>
  <inkml:trace contextRef="#ctx0" brushRef="#br0" timeOffset="-5069.7">724 1176 24575,'0'0'-8191</inkml:trace>
  <inkml:trace contextRef="#ctx0" brushRef="#br0" timeOffset="112693.95">4692 501 24575,'0'0'0,"0"0"0,0 0 0,0 0 0,-2 1 0,1 0 0,-1 0 0,1 0 0,-1 0 0,0-1 0,1 1 0,-1-1 0,0 1 0,1-1 0,-1 0 0,0 0 0,0 0 0,-2 0 0,-23-1 0,-1-1 0,1-2 0,-1 0 0,-39-13 0,9 3 0,-106-18 0,-3 8 0,0 6 0,0 9 0,-1 6 0,0 8 0,1 7 0,0 7 0,1 8 0,-172 50 0,170-27 0,2 6 0,3 7 0,3 8 0,3 6 0,3 8 0,5 6 0,3 6 0,-215 188 0,270-201 0,4 4 0,4 3 0,4 4 0,4 4 0,4 2 0,-110 214 0,125-197 0,5 3 0,5 1 0,6 3 0,-38 202 0,66-248 0,3 1 0,3 1 0,4-1 0,3 0 0,4 1 0,4-1 0,3-1 0,36 129 0,-28-145 0,4 0 0,2-2 0,3-1 0,2-1 0,3-2 0,3-1 0,1-2 0,3-2 0,3-2 0,1-1 0,3-3 0,1-1 0,101 68 0,-48-50 0,2-3 0,3-6 0,169 62 0,360 66 0,258-33 0,-643-127 0,405-17 0,-521-14 0,-1-6 0,-1-6 0,-1-5 0,-1-6 0,196-76 0,-241 72 0,-2-3 0,-2-4 0,-1-4 0,-3-3 0,-2-4 0,-2-3 0,-3-3 0,122-132 0,-137 123 0,-4-2 0,-2-3 0,-3-2 0,-4-2 0,-4-1 0,-2-3 0,-5 0 0,28-110 0,-28 58 0,-6-2 0,-6-1 0,-6-1 0,-5-222 0,-16 164 0,-59-352 0,41 427 0,-5 1 0,-5 1 0,-6 2 0,-57-115 0,47 126 0,-5 3 0,-4 3 0,-110-141 0,137 201 0,-2 2 0,-1 1 0,-2 2 0,-2 1 0,-1 2 0,-1 2 0,-2 2 0,0 2 0,-2 1 0,-71-25 0,34 23 0,-2 5 0,-1 3 0,-1 3 0,0 5 0,-95-1 0,32 12 0,0 7 0,-172 29 0,-316 107-1365,459-90-5461</inkml:trace>
  <inkml:trace contextRef="#ctx0" brushRef="#br0" timeOffset="114416.68">10122 1394 24575,'25'-24'0,"-24"23"0,0 0 0,-1 0 0,1-1 0,0 1 0,0 0 0,-1-1 0,1 1 0,-1-1 0,1 1 0,-1-1 0,0 1 0,0-1 0,0 1 0,1-1 0,-1 1 0,-1-1 0,1 1 0,0-1 0,0 1 0,0-1 0,-1 1 0,1-1 0,-1 1 0,1 0 0,-1-1 0,0 1 0,1 0 0,-1-1 0,0 1 0,0 0 0,0 0 0,0 0 0,0-1 0,-2 0 0,-5-6 0,0 1 0,-1-1 0,-15-8 0,21 14 0,-35-22 0,-2 1 0,0 3 0,-70-25 0,-134-30 0,46 26 0,-233-27 0,-209 13 0,280 41 0,-565 39 0,734 1 0,1 8 0,2 8 0,2 9 0,-309 113 0,386-111 0,2 4 0,3 5 0,2 4 0,-114 87 0,154-97 0,1 3 0,3 3 0,2 3 0,3 1 0,3 3 0,2 2 0,-48 84 0,42-49 0,4 2 0,4 2 0,5 3 0,4 1 0,-26 127 0,48-159 0,4 1 0,2 0 0,4 0 0,3 1 0,3-1 0,4 0 0,3 0 0,28 120 0,-17-122 0,4-2 0,3-1 0,3 0 0,2-2 0,4-2 0,3-1 0,2-2 0,3-2 0,3-1 0,2-3 0,3-2 0,2-2 0,64 49 0,-22-33 0,3-5 0,3-3 0,3-5 0,157 61 0,-48-39 0,299 67 0,-256-88 0,2-11 0,409 21 0,-503-63 0,-1-8 0,0-6 0,-1-8 0,0-7 0,205-58 0,-240 44 0,-2-5 0,-2-5 0,213-120 0,-265 125 0,-3-2 0,-1-3 0,-3-3 0,-2-3 0,-3-2 0,-2-3 0,67-91 0,-79 85 0,-3-1 0,-4-2 0,-2-1 0,41-119 0,-46 92 0,-4 0 0,-5-1 0,12-120 0,-23 72 0,-6-1 0,-7 0 0,-6 0 0,-6 1 0,-37-162 0,17 159 0,-67-184 0,63 233 0,-4 1 0,-93-155 0,111 217 0,-1 1 0,-2 1 0,-2 1 0,-1 2 0,-2 1 0,0 1 0,-2 2 0,-2 1 0,0 2 0,-1 1 0,-2 2 0,0 2 0,-45-16 0,-24-2-682,-220-45-1,114 44-6143</inkml:trace>
  <inkml:trace contextRef="#ctx0" brushRef="#br0" timeOffset="116337.19">1252 2607 24575,'0'0'0,"-46"-15"0,39 15 0,0 0 0,1 0 0,-1 0 0,0 1 0,0 0 0,1 0 0,-1 1 0,1 0 0,-9 3 0,-57 32 0,58-29 0,-64 36 0,3 4 0,2 3 0,-123 113 0,161-130 0,1 1 0,2 2 0,2 1 0,1 1 0,3 1 0,0 2 0,3 1 0,-32 81 0,49-106 0,1-1 0,1 1 0,0 1 0,1-1 0,1 0 0,1 33 0,1-42 0,1 0 0,0 0 0,1 0 0,0-1 0,0 1 0,1 0 0,0-1 0,1 1 0,0-1 0,0 0 0,1 0 0,0 0 0,0-1 0,1 0 0,10 10 0,-1-4 0,0-1 0,1-1 0,1 0 0,0-1 0,0-1 0,1 0 0,0-2 0,0 0 0,1-1 0,0-1 0,0 0 0,1-2 0,35 2 0,-16-3 0,1-2 0,0-2 0,-1-1 0,0-3 0,74-19 0,-75 14 0,-1-2 0,65-32 0,-87 37 0,-1 0 0,0-1 0,0-1 0,-1 0 0,0-1 0,0 0 0,-2-1 0,1 0 0,11-18 0,-20 26 0,-1 0 0,1 0 0,-1 0 0,0 0 0,0-1 0,-1 1 0,1 0 0,-1-1 0,0 0 0,0 1 0,-1-1 0,0 0 0,1 1 0,-1-1 0,-1 0 0,1 0 0,-1 1 0,0-1 0,0 1 0,0-1 0,0 1 0,-1-1 0,0 1 0,0-1 0,0 1 0,0 0 0,-1 0 0,0 0 0,0 1 0,0-1 0,0 1 0,-5-5 0,-1 0 0,0 0 0,-1 1 0,0 0 0,0 1 0,-1 0 0,1 0 0,-1 1 0,-1 1 0,1 0 0,0 0 0,-22-3 0,11 5 0,0 1 0,0 1 0,0 1 0,0 1 0,0 1 0,1 1 0,-37 11 0,29-6 0,0 2 0,1 1 0,0 1 0,-49 32 0,45-20-1365,12-5-5461</inkml:trace>
  <inkml:trace contextRef="#ctx0" brushRef="#br0" timeOffset="116866.67">1560 3410 24575,'-4'5'0,"1"0"0,-1 0 0,1 1 0,0-1 0,0 1 0,0-1 0,1 1 0,-1 0 0,2 0 0,-1 0 0,0 7 0,0-3 0,0 0 0,2 0 0,-1 0 0,1 1 0,0-1 0,3 10 0,-2-14 0,0 0 0,0-1 0,1 1 0,0-1 0,0 1 0,0-1 0,1 1 0,0-1 0,0 0 0,0 0 0,0-1 0,1 1 0,0-1 0,0 0 0,0 1 0,0-2 0,7 6 0,-3-5 0,-1 0 0,1-1 0,0 0 0,0 0 0,0 0 0,0-1 0,0 0 0,1-1 0,-1 0 0,17 0 0,-3-2 0,1-1 0,-1-1 0,0-1 0,0-1 0,0-1 0,-1 0 0,1-2 0,22-12 0,-29 12 0,0 0 0,-1-1 0,0-1 0,-1 0 0,0-1 0,-1-1 0,0 0 0,0 0 0,15-23 0,-22 28 0,-1 0 0,0 0 0,0 0 0,-1-1 0,0 1 0,0-1 0,-1 0 0,0 0 0,0 0 0,-1 0 0,0 0 0,0 0 0,-1 0 0,0 0 0,0 0 0,-1 0 0,0-1 0,0 1 0,-1 0 0,0 1 0,-6-15 0,3 12 0,-1-1 0,0 2 0,0-1 0,-1 1 0,0-1 0,0 2 0,-1-1 0,0 1 0,-1 0 0,0 1 0,0 0 0,-1 1 0,0 0 0,0 0 0,0 1 0,0 0 0,-1 1 0,-19-6 0,15 7 0,-1 0 0,1 1 0,-1 0 0,0 1 0,1 1 0,-1 0 0,0 2 0,1-1 0,-1 2 0,1 0 0,0 1 0,0 1 0,-19 7 0,13-2 24,1 0 0,1 2 0,-1 0 0,-27 24 0,37-28-159,1 0 0,1 1 0,-1 0 0,2 0 0,-1 1 0,1 0 0,1 0 0,0 1 0,0 0 0,-5 14 0,3 7-6691</inkml:trace>
  <inkml:trace contextRef="#ctx0" brushRef="#br0" timeOffset="117382.88">2238 3587 24575,'3'25'0,"-1"-19"0,-1 0 0,1 0 0,1 0 0,-1 0 0,1 0 0,0 0 0,0-1 0,1 1 0,-1-1 0,1 0 0,0 0 0,1-1 0,6 7 0,-2-5 0,-1 1 0,2-2 0,-1 1 0,1-1 0,-1 0 0,1-1 0,15 4 0,-2-2 0,0-1 0,1-1 0,0-1 0,0-1 0,0-2 0,36-2 0,-40 0 0,-1-1 0,1-1 0,0-1 0,-1 0 0,0-1 0,0-1 0,-1-1 0,35-21 0,-44 24 0,-1-1 0,1-1 0,-1 0 0,0 0 0,-1-1 0,0 1 0,0-2 0,0 1 0,-1-1 0,-1 0 0,1 0 0,-2-1 0,1 1 0,-1-1 0,-1 0 0,1 0 0,-2 0 0,3-17 0,-4 15 0,0 0 0,0 0 0,-2 0 0,1 0 0,-1 0 0,-1 1 0,-1-1 0,1 0 0,-2 1 0,1-1 0,-2 1 0,1 0 0,-9-13 0,5 12 0,0 1 0,0 0 0,-1 0 0,-1 1 0,0 0 0,0 1 0,-1 0 0,-1 1 0,1 0 0,-1 0 0,-13-5 0,6 4 0,0 0 0,0 1 0,-1 1 0,0 2 0,-1-1 0,1 2 0,-1 1 0,0 1 0,-30 0 0,41 2 0,-1 1 0,1 0 0,0 0 0,0 2 0,0-1 0,0 1 0,0 0 0,0 1 0,1 1 0,-1-1 0,1 1 0,0 1 0,1-1 0,-1 2 0,1-1 0,1 1 0,-1 0 0,1 1 0,0 0 0,-10 15 0,-4 17-1365,6-4-5461</inkml:trace>
  <inkml:trace contextRef="#ctx0" brushRef="#br0" timeOffset="118161.65">3501 3427 24575,'0'0'0,"-4"-8"0,-1-3 0,-1 0 0,0 1 0,-1 0 0,0 0 0,0 0 0,-1 1 0,0 0 0,-1 1 0,0 0 0,0 0 0,-1 1 0,0 0 0,0 1 0,-1 0 0,0 0 0,0 1 0,0 1 0,0 0 0,-1 0 0,0 1 0,1 1 0,-1 0 0,0 0 0,0 2 0,-1-1 0,1 1 0,-23 4 0,20-2 0,0 2 0,0 0 0,0 0 0,0 2 0,1 0 0,0 0 0,0 1 0,1 1 0,0 0 0,0 1 0,1 1 0,0 0 0,-15 16 0,20-19 0,0 0 0,1 1 0,0 0 0,0 0 0,1 0 0,0 1 0,0 0 0,1-1 0,1 2 0,-1-1 0,1 0 0,1 1 0,0-1 0,0 1 0,1 0 0,0 0 0,1 0 0,0-1 0,0 1 0,1 0 0,0 0 0,4 13 0,-1-13 0,0-1 0,1 1 0,0 0 0,1-1 0,-1 0 0,2 0 0,-1-1 0,2 0 0,-1 0 0,1-1 0,0 1 0,0-2 0,1 1 0,0-1 0,0-1 0,0 1 0,16 5 0,-7-3 0,1-1 0,0-1 0,1-1 0,-1 0 0,1-1 0,0-2 0,0 0 0,32-1 0,-32-2 0,0-1 0,-1-2 0,1 0 0,-1 0 0,0-2 0,0-1 0,-1 0 0,0-1 0,0-1 0,0 0 0,-1-2 0,19-15 0,-23 15 0,-1 0 0,0 0 0,0-1 0,-2-1 0,1 0 0,-2 0 0,0-1 0,0 0 0,-1-1 0,-1 0 0,0 0 0,-2-1 0,1 1 0,-2-1 0,3-18 0,-2-7 0,-2 0 0,-2 0 0,-2 0 0,-6-48 0,-37-165 0,28 178 0,-12-72 0,-93-412 0,120 556-136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9T12:28:17.66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25 79 24575,'0'0'0,"0"0"0,0 0 0,0 0 0,0 0 0,-6 1 0,0 0 0,0 0 0,1 0 0,-1 1 0,0 0 0,-6 3 0,-13 4 0,-80 20 0,-208 67 0,310-95 0,0 1 0,-1-1 0,1 0 0,0 1 0,0 0 0,1-1 0,-1 1 0,0 0 0,-3 5 0,5-7 0,1 0 0,0 0 0,0 1 0,0-1 0,0 0 0,0 1 0,-1-1 0,1 0 0,0 0 0,0 1 0,0-1 0,0 0 0,0 1 0,0-1 0,0 0 0,0 1 0,0-1 0,0 0 0,0 1 0,0-1 0,1 0 0,-1 1 0,0-1 0,0 0 0,0 1 0,0-1 0,0 0 0,1 0 0,-1 1 0,0-1 0,0 0 0,0 0 0,1 1 0,21 8 0,111 17 0,44 11 0,-156-31 0,-1 1 0,0 1 0,-1 1 0,0 0 0,0 2 0,25 18 0,-38-25 0,0 1 0,-1 0 0,1 0 0,-1 1 0,0-1 0,-1 1 0,1 0 0,-1 1 0,0-1 0,5 13 0,-8-15 0,0-1 0,0 1 0,0 0 0,0 0 0,-1 1 0,1-1 0,-1 0 0,0 0 0,-1 0 0,1 0 0,-1 0 0,1 0 0,-1 0 0,0 0 0,-1 0 0,1 0 0,-1-1 0,0 1 0,1 0 0,-2-1 0,-2 5 0,-5 3 0,0 1 0,0-2 0,-1 1 0,-1-2 0,0 0 0,0 0 0,-1-1 0,0 0 0,-23 9 0,1-2 0,0-2 0,-64 14 0,75-22 0,1-1 0,-32 1 0,45-5 0,1 0 0,0 0 0,0-1 0,0 0 0,0-1 0,0 0 0,0 0 0,0-1 0,-8-4 0,2-3-1365</inkml:trace>
  <inkml:trace contextRef="#ctx0" brushRef="#br0" timeOffset="386.03">652 388 24575,'0'0'0,"0"0"0,1 8 0,54 446 0,-43-352 0,-12-83-1365</inkml:trace>
  <inkml:trace contextRef="#ctx0" brushRef="#br0" timeOffset="835.71">483 439 24575,'0'0'0,"-9"-20"0,7 12 0,-1-1 0,2 0 0,-1 1 0,1-1 0,1 0 0,0 0 0,0 1 0,0-1 0,1 0 0,1 0 0,-1 1 0,1-1 0,1 1 0,0-1 0,0 1 0,0 0 0,1 0 0,6-8 0,7-11 0,1 1 0,1 0 0,38-38 0,-45 51 0,0 1 0,1 0 0,0 1 0,1 1 0,1 0 0,16-9 0,-25 16 0,0 0 0,1 1 0,-1-1 0,1 1 0,-1 1 0,1-1 0,0 1 0,0 0 0,0 1 0,0 0 0,-1 0 0,1 0 0,0 1 0,0 0 0,0 0 0,-1 1 0,1 0 0,8 3 0,-6-1 0,0 0 0,0 1 0,-1 0 0,0 0 0,0 1 0,0 0 0,0 1 0,-1 0 0,7 8 0,-11-11 0,0-1 0,-1 1 0,1-1 0,-1 1 0,0 0 0,0 0 0,-1 0 0,1 0 0,-1 0 0,0 0 0,0 0 0,0 1 0,0-1 0,-1 0 0,0 1 0,0-1 0,0 0 0,0 1 0,-1-1 0,1 0 0,-1 0 0,0 1 0,-3 5 0,-1 0 9,0-1 1,-1 1-1,0-1 0,-1 0 0,0 0 1,-1-1-1,1 0 0,-2 0 0,1-1 0,-1 0 1,0-1-1,-17 10 0,-6 1-504,-1-1 0,-53 17 0,21-12-6331</inkml:trace>
  <inkml:trace contextRef="#ctx0" brushRef="#br0" timeOffset="1583.07">996 595 24575,'40'1'0,"0"-3"0,0-1 0,49-10 0,112-38 0,-183 46 0,71-25 0,-82 27 0,1 0 0,-1-1 0,0 0 0,0 0 0,0-1 0,0 0 0,-1 0 0,11-12 0,-16 17 0,-1-1 0,0 1 0,0-1 0,1 0 0,-1 1 0,0-1 0,0 0 0,0 1 0,0-1 0,0 0 0,1 1 0,-1-1 0,-1 0 0,1 1 0,0-1 0,0 0 0,0 1 0,0-1 0,0 0 0,-1 1 0,1-1 0,0 0 0,0 1 0,-1-1 0,1 1 0,0-1 0,-1 0 0,1 1 0,-1-1 0,1 1 0,-1-1 0,1 1 0,-1 0 0,1-1 0,-1 1 0,0-1 0,1 1 0,-1 0 0,-1-1 0,-26-13 0,14 10 0,0 1 0,0 0 0,-1 0 0,1 2 0,-1 0 0,1 0 0,0 1 0,-1 1 0,1 1 0,-1 0 0,1 1 0,0 0 0,0 1 0,0 1 0,1 0 0,-1 1 0,1 0 0,1 1 0,-1 0 0,1 1 0,0 1 0,1 0 0,0 0 0,1 1 0,0 1 0,0-1 0,1 2 0,0-1 0,1 1 0,0 1 0,1-1 0,1 1 0,0 0 0,1 1 0,-6 20 0,10-27 8,-1 0-1,2-1 1,-1 1-1,1 0 1,0 0-1,0-1 1,1 1-1,0 0 1,0-1-1,1 1 1,0-1-1,0 1 1,0-1-1,1 0 1,5 10-1,-3-8-142,0-1 0,1 1 0,0-1 0,1-1 0,-1 1 0,1-1 0,1 0 0,-1-1 0,1 0 0,13 7 0,22 8-6691</inkml:trace>
  <inkml:trace contextRef="#ctx0" brushRef="#br0" timeOffset="3696.57">2059 347 24575,'0'0'0,"0"0"0,0 0 0,0 0 0,-8-1 0,-18-2 0,1 1 0,-1 2 0,0 1 0,0 0 0,0 2 0,0 1 0,1 1 0,0 2 0,0 0 0,0 1 0,1 2 0,1 1 0,-27 15 0,36-17 0,1 0 0,0 1 0,1 0 0,0 1 0,0 1 0,1 0 0,1 0 0,0 1 0,1 1 0,0-1 0,1 1 0,-12 28 0,16-32 0,0 1 0,1 0 0,0 0 0,1 0 0,0 0 0,1 0 0,0 0 0,0 0 0,1 0 0,1 0 0,0 1 0,0-1 0,1 0 0,1 0 0,0 0 0,0-1 0,1 1 0,1-1 0,8 15 0,-6-14 0,0 0 0,1-1 0,1-1 0,-1 1 0,2-1 0,-1-1 0,1 1 0,0-2 0,1 1 0,0-2 0,0 1 0,1-2 0,0 1 0,0-2 0,0 1 0,0-2 0,0 1 0,1-2 0,25 3 0,-19-4 0,-1-1 0,1-1 0,-1 0 0,0-2 0,1 0 0,-1-1 0,0 0 0,-1-2 0,1 0 0,-1-1 0,0-1 0,-1 0 0,22-15 0,-22 11 0,-1 0 0,0-1 0,-1 0 0,-1-1 0,20-26 0,-26 31 0,-1 0 0,-1 0 0,0 0 0,0-1 0,-1 0 0,0 0 0,0 0 0,-1 0 0,-1 0 0,1-1 0,0-21 0,-3 32 0,0 0 0,0 0 0,0-1 0,0 1 0,0 0 0,-1 0 0,1-1 0,0 1 0,0 0 0,0 0 0,0-1 0,0 1 0,0 0 0,0-1 0,0 1 0,0 0 0,0 0 0,0-1 0,0 1 0,1 0 0,-1 0 0,0-1 0,0 1 0,0 0 0,0 0 0,0-1 0,1 1 0,-1 0 0,0 0 0,0-1 0,0 1 0,0 0 0,1 0 0,-1 0 0,0 0 0,0-1 0,1 1 0,-1 0 0,0 0 0,0 0 0,1 0 0,8 11 0,8 26 0,-17-35 0,16 36 0,62 139 0,-58-137 0,2-1 0,35 48 0,-57-86 0,1 0 0,0 0 0,0 0 0,0 0 0,-1-1 0,1 1 0,0 0 0,0 0 0,0-1 0,0 1 0,0-1 0,1 1 0,-1-1 0,0 1 0,0-1 0,0 0 0,0 1 0,0-1 0,1 0 0,-1 0 0,0 0 0,0 0 0,0 0 0,1 0 0,-1 0 0,0 0 0,0-1 0,0 1 0,0 0 0,0-1 0,1 1 0,-1-1 0,0 1 0,2-2 0,0 0 0,1-1 0,-1 1 0,0-1 0,0 0 0,0 0 0,0 0 0,0-1 0,4-5 0,20-42 0,-3 0 0,-1-2 0,17-63 0,24-57 0,-64 172 0,0 0 0,1 0 0,-1 0 0,0 1 0,1-1 0,-1 0 0,0 0 0,1 0 0,-1 0 0,1 0 0,0 1 0,-1-1 0,1 0 0,-1 0 0,1 1 0,0-1 0,0 1 0,-1-1 0,1 0 0,0 1 0,0-1 0,0 1 0,0 0 0,0-1 0,0 1 0,-1 0 0,1-1 0,0 1 0,0 0 0,2 0 0,0 1 0,-1 0 0,1 1 0,-1-1 0,1 1 0,-1-1 0,1 1 0,-1 0 0,4 4 0,-3-4 0,288 286 0,-287-283 0,0-2 0,-1 1 0,0 0 0,0-1 0,0 2 0,4 7 0,-7-11 0,1 0 0,-1-1 0,0 1 0,0 0 0,0 0 0,0-1 0,0 1 0,0 0 0,0 0 0,0-1 0,0 1 0,0 0 0,0 0 0,0 0 0,-1-1 0,1 1 0,0 0 0,0-1 0,-1 1 0,1 0 0,-1 0 0,1-1 0,-1 1 0,1-1 0,-1 1 0,1 0 0,-1-1 0,1 1 0,-1-1 0,0 0 0,1 1 0,-1-1 0,0 1 0,1-1 0,-1 0 0,0 1 0,0-1 0,1 0 0,-1 0 0,0 0 0,0 0 0,1 0 0,-2 0 0,-34 7 0,0-2 0,-1-1 0,1-2 0,-60-5 0,50 2 0,372-35 0,-313 34 0,-1-1 0,1 0 0,-1 0 0,0-1 0,0-1 0,20-11 0,-27 13 0,0-1 0,0 0 0,-1 0 0,1 0 0,-1-1 0,0 1 0,-1-1 0,1 0 0,-1 0 0,0 0 0,0-1 0,0 1 0,-1-1 0,0 1 0,0-1 0,2-9 0,4-34 0,-2 0 0,-3 0 0,-4-95 0,-1 30 0,3 118 0,-1 0 0,1 0 0,0 1 0,0-1 0,1 0 0,-1 0 0,4 6 0,4 12 0,38 121-682,40 211-1,-80-311-6143</inkml:trace>
  <inkml:trace contextRef="#ctx0" brushRef="#br0" timeOffset="4081.62">2066 250 24575,'0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9T12:28:44.7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76 1 24575,'0'0'0,"0"0"0,0 0 0,0 0 0,-53 8 0,19-10 0,0 2 0,0 2 0,0 1 0,1 1 0,-1 2 0,-36 11 0,21-4 0,0 2 0,0 3 0,-61 31 0,96-42 0,0 1 0,0 1 0,0 0 0,1 1 0,1 0 0,0 1 0,0 0 0,1 1 0,1 0 0,0 1 0,0 0 0,1 1 0,1 0 0,-12 27 0,18-37 0,0 1 0,1-1 0,0 1 0,0-1 0,0 1 0,0 0 0,1 0 0,-1-1 0,1 1 0,0 0 0,1-1 0,-1 1 0,1 0 0,0-1 0,0 1 0,4 8 0,-3-9 0,1 0 0,0-1 0,0 1 0,0 0 0,0-1 0,1 0 0,-1 0 0,1 0 0,0 0 0,0-1 0,0 1 0,0-1 0,0 0 0,1 0 0,-1 0 0,9 1 0,42 10 0,1-2 0,109 6 0,18 3 0,-143-14 0,-1 3 0,0 1 0,0 2 0,60 27 0,-85-32 0,1 1 0,-1 0 0,-1 0 0,1 2 0,-2 0 0,1 0 0,-1 1 0,-1 0 0,0 1 0,-1 1 0,0 0 0,-1 0 0,0 1 0,10 20 0,-17-27 0,1 0 0,-1-1 0,0 1 0,0 0 0,-1 0 0,0 0 0,0 0 0,-1 0 0,0 0 0,0 1 0,-1-1 0,1 0 0,-1 0 0,-4 11 0,1-8 0,0-1 0,0 0 0,-1 0 0,0 0 0,0-1 0,-1 1 0,0-1 0,-1 0 0,-10 9 0,-3 0 0,0-1 0,-1-1 0,-1-1 0,-1 0 0,0-2 0,-1-1 0,-29 11 0,17-11 0,0 0 0,-1-3 0,0-1 0,0-2 0,0-1 0,-64-2 0,77-3 0,0-1 0,1 0 0,-1-2 0,0-1 0,1-1 0,0-1 0,0-1 0,1-1 0,0-1 0,0-1 0,-29-20 0,44 26 0,-1-1 0,1 1 0,0-1 0,1-1 0,-1 1 0,1-1 0,1 0 0,-1 0 0,1-1 0,1 0 0,-6-10 0,10 18-33,0 0 0,0-1-1,0 1 1,-1 0 0,1 0-1,0-1 1,0 1 0,0 0 0,0 0-1,0-1 1,0 1 0,0 0-1,0-1 1,0 1 0,0 0-1,0 0 1,0-1 0,0 1 0,0 0-1,0 0 1,0-1 0,0 1-1,0 0 1,0-1 0,1 1-1,-1 0 1,0 0 0,0-1 0,0 1-1,0 0 1,0 0 0,1 0-1,-1-1 1,0 1 0,0 0-1,0 0 1,1 0 0,-1 0 0,0-1-1,1 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1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a Fernanda Latorre Aravena</dc:creator>
  <cp:keywords/>
  <dc:description/>
  <cp:lastModifiedBy>María Fernanda Latorre Aravena</cp:lastModifiedBy>
  <cp:revision>8</cp:revision>
  <dcterms:created xsi:type="dcterms:W3CDTF">2022-12-29T05:05:00Z</dcterms:created>
  <dcterms:modified xsi:type="dcterms:W3CDTF">2023-08-03T16:54:00Z</dcterms:modified>
</cp:coreProperties>
</file>